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446A" w:rsidRPr="009A6993" w:rsidRDefault="005B446A" w:rsidP="005B446A">
      <w:pPr>
        <w:spacing w:after="0" w:line="240" w:lineRule="auto"/>
        <w:jc w:val="center"/>
        <w:rPr>
          <w:rFonts w:ascii="Arial" w:hAnsi="Arial" w:cs="Arial"/>
          <w:b/>
          <w:bCs/>
          <w:sz w:val="36"/>
          <w:szCs w:val="36"/>
          <w:lang w:val="bg-BG"/>
        </w:rPr>
      </w:pPr>
      <w:r w:rsidRPr="009A6993">
        <w:rPr>
          <w:rFonts w:ascii="Arial" w:hAnsi="Arial" w:cs="Arial"/>
          <w:b/>
          <w:bCs/>
          <w:sz w:val="36"/>
          <w:szCs w:val="36"/>
          <w:lang w:val="bg-BG"/>
        </w:rPr>
        <w:t>АНКЕТНА КАРТА</w:t>
      </w:r>
    </w:p>
    <w:p w:rsidR="005B446A" w:rsidRPr="009A6993" w:rsidRDefault="005B446A" w:rsidP="005B446A">
      <w:pPr>
        <w:spacing w:after="0" w:line="240" w:lineRule="auto"/>
        <w:jc w:val="center"/>
        <w:rPr>
          <w:rFonts w:ascii="Arial" w:hAnsi="Arial" w:cs="Arial"/>
          <w:b/>
          <w:bCs/>
          <w:lang w:val="bg-BG"/>
        </w:rPr>
      </w:pPr>
      <w:r w:rsidRPr="009A6993">
        <w:rPr>
          <w:rFonts w:ascii="Arial" w:hAnsi="Arial" w:cs="Arial"/>
          <w:b/>
          <w:bCs/>
          <w:lang w:val="bg-BG"/>
        </w:rPr>
        <w:t>за проучване мнението на докторантите​ относно организацията и качеството на обучение в докторска програма „</w:t>
      </w:r>
      <w:bookmarkStart w:id="0" w:name="_GoBack"/>
      <w:bookmarkEnd w:id="0"/>
      <w:r w:rsidRPr="009A6993">
        <w:rPr>
          <w:rFonts w:ascii="Arial" w:hAnsi="Arial" w:cs="Arial"/>
          <w:b/>
          <w:bCs/>
          <w:lang w:val="bg-BG"/>
        </w:rPr>
        <w:t>“</w:t>
      </w:r>
    </w:p>
    <w:p w:rsidR="005B446A" w:rsidRPr="009A6993" w:rsidRDefault="005B446A" w:rsidP="005B446A">
      <w:pPr>
        <w:spacing w:after="0" w:line="240" w:lineRule="auto"/>
        <w:jc w:val="both"/>
        <w:rPr>
          <w:rFonts w:ascii="Arial" w:hAnsi="Arial" w:cs="Arial"/>
          <w:b/>
          <w:bCs/>
          <w:lang w:val="bg-BG"/>
        </w:rPr>
      </w:pPr>
    </w:p>
    <w:p w:rsidR="005B446A" w:rsidRPr="009A6993" w:rsidRDefault="005B446A" w:rsidP="005B446A">
      <w:pPr>
        <w:spacing w:after="0" w:line="240" w:lineRule="auto"/>
        <w:jc w:val="both"/>
        <w:rPr>
          <w:rFonts w:ascii="Arial" w:hAnsi="Arial" w:cs="Arial"/>
          <w:b/>
          <w:bCs/>
          <w:lang w:val="bg-BG"/>
        </w:rPr>
      </w:pPr>
      <w:r w:rsidRPr="009A6993">
        <w:rPr>
          <w:rFonts w:ascii="Arial" w:hAnsi="Arial" w:cs="Arial"/>
          <w:b/>
          <w:bCs/>
          <w:lang w:val="bg-BG"/>
        </w:rPr>
        <w:t>Оценка качеството на обучение в докторска програма по имунология</w:t>
      </w:r>
    </w:p>
    <w:p w:rsidR="005B446A" w:rsidRPr="009A6993" w:rsidRDefault="005B446A" w:rsidP="005B446A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Доволни ли сте от формулирания индивидуален план на обучение по време на докторантурата</w:t>
      </w:r>
    </w:p>
    <w:p w:rsidR="005B446A" w:rsidRPr="009A6993" w:rsidRDefault="005B446A" w:rsidP="005B446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Да</w:t>
      </w:r>
    </w:p>
    <w:p w:rsidR="005B446A" w:rsidRPr="009A6993" w:rsidRDefault="005B446A" w:rsidP="005B446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По-скоро да</w:t>
      </w:r>
    </w:p>
    <w:p w:rsidR="005B446A" w:rsidRPr="009A6993" w:rsidRDefault="005B446A" w:rsidP="005B446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По-скоро не</w:t>
      </w:r>
    </w:p>
    <w:p w:rsidR="005B446A" w:rsidRPr="009A6993" w:rsidRDefault="005B446A" w:rsidP="005B446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Не</w:t>
      </w:r>
    </w:p>
    <w:p w:rsidR="005B446A" w:rsidRPr="009A6993" w:rsidRDefault="005B446A" w:rsidP="005B446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Без отговор</w:t>
      </w:r>
    </w:p>
    <w:p w:rsidR="005B446A" w:rsidRPr="009A6993" w:rsidRDefault="005B446A" w:rsidP="005B446A">
      <w:pPr>
        <w:pStyle w:val="ListParagraph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Ясно поставена ли е целта на дисертацията и експерименталните задачи</w:t>
      </w:r>
    </w:p>
    <w:p w:rsidR="005B446A" w:rsidRPr="009A6993" w:rsidRDefault="005B446A" w:rsidP="005B446A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Да</w:t>
      </w:r>
    </w:p>
    <w:p w:rsidR="005B446A" w:rsidRPr="009A6993" w:rsidRDefault="005B446A" w:rsidP="005B446A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По-скоро да</w:t>
      </w:r>
    </w:p>
    <w:p w:rsidR="005B446A" w:rsidRPr="009A6993" w:rsidRDefault="005B446A" w:rsidP="005B446A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По-скоро не</w:t>
      </w:r>
    </w:p>
    <w:p w:rsidR="005B446A" w:rsidRPr="009A6993" w:rsidRDefault="005B446A" w:rsidP="005B446A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Не</w:t>
      </w:r>
    </w:p>
    <w:p w:rsidR="005B446A" w:rsidRPr="009A6993" w:rsidRDefault="005B446A" w:rsidP="005B446A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Без отговор</w:t>
      </w:r>
    </w:p>
    <w:p w:rsidR="005B446A" w:rsidRPr="009A6993" w:rsidRDefault="005B446A" w:rsidP="005B446A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Доволни ли сте от качеството на специализираните курсове към Центъра на обучение в БАН</w:t>
      </w:r>
    </w:p>
    <w:p w:rsidR="005B446A" w:rsidRPr="009A6993" w:rsidRDefault="005B446A" w:rsidP="005B446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Да</w:t>
      </w:r>
    </w:p>
    <w:p w:rsidR="005B446A" w:rsidRPr="009A6993" w:rsidRDefault="005B446A" w:rsidP="005B446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По-скоро да</w:t>
      </w:r>
    </w:p>
    <w:p w:rsidR="005B446A" w:rsidRPr="009A6993" w:rsidRDefault="005B446A" w:rsidP="005B446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По-скоро не</w:t>
      </w:r>
    </w:p>
    <w:p w:rsidR="005B446A" w:rsidRPr="009A6993" w:rsidRDefault="005B446A" w:rsidP="005B446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Не</w:t>
      </w:r>
    </w:p>
    <w:p w:rsidR="005B446A" w:rsidRPr="009A6993" w:rsidRDefault="005B446A" w:rsidP="005B446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Без отговор</w:t>
      </w:r>
    </w:p>
    <w:p w:rsidR="005B446A" w:rsidRPr="009A6993" w:rsidRDefault="005B446A" w:rsidP="005B446A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Повишила ли се вашата теоретична подготовка след преминаване на кандидатските минимуми по имунология</w:t>
      </w:r>
    </w:p>
    <w:p w:rsidR="005B446A" w:rsidRPr="009A6993" w:rsidRDefault="005B446A" w:rsidP="005B446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Да</w:t>
      </w:r>
    </w:p>
    <w:p w:rsidR="005B446A" w:rsidRPr="009A6993" w:rsidRDefault="005B446A" w:rsidP="005B446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По-скоро да</w:t>
      </w:r>
    </w:p>
    <w:p w:rsidR="005B446A" w:rsidRPr="009A6993" w:rsidRDefault="005B446A" w:rsidP="005B446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По-скоро не</w:t>
      </w:r>
    </w:p>
    <w:p w:rsidR="005B446A" w:rsidRPr="009A6993" w:rsidRDefault="005B446A" w:rsidP="005B446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Не</w:t>
      </w:r>
    </w:p>
    <w:p w:rsidR="005B446A" w:rsidRPr="009A6993" w:rsidRDefault="005B446A" w:rsidP="005B446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Без отговор</w:t>
      </w:r>
    </w:p>
    <w:p w:rsidR="005B446A" w:rsidRPr="009A6993" w:rsidRDefault="005B446A" w:rsidP="005B446A">
      <w:pPr>
        <w:pStyle w:val="ListParagraph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Кои нови методи и умения сте усвоили по време на обучението си в докторската програма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B446A" w:rsidRPr="009A6993" w:rsidTr="006B4936">
        <w:tc>
          <w:tcPr>
            <w:tcW w:w="9350" w:type="dxa"/>
          </w:tcPr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</w:tc>
      </w:tr>
    </w:tbl>
    <w:p w:rsidR="005B446A" w:rsidRPr="009A6993" w:rsidRDefault="005B446A" w:rsidP="005B446A">
      <w:pPr>
        <w:jc w:val="both"/>
        <w:rPr>
          <w:rFonts w:ascii="Arial" w:hAnsi="Arial" w:cs="Arial"/>
          <w:lang w:val="bg-BG"/>
        </w:rPr>
      </w:pPr>
    </w:p>
    <w:p w:rsidR="005B446A" w:rsidRPr="009A6993" w:rsidRDefault="005B446A" w:rsidP="005B446A">
      <w:pPr>
        <w:pStyle w:val="ListParagraph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Какво ви хареса в процеса на обучение в докторската програма по имунология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9066"/>
      </w:tblGrid>
      <w:tr w:rsidR="005B446A" w:rsidRPr="009A6993" w:rsidTr="006B4936">
        <w:tc>
          <w:tcPr>
            <w:tcW w:w="9066" w:type="dxa"/>
          </w:tcPr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</w:tc>
      </w:tr>
    </w:tbl>
    <w:p w:rsidR="005B446A" w:rsidRPr="009A6993" w:rsidRDefault="005B446A" w:rsidP="005B446A">
      <w:pPr>
        <w:spacing w:after="0" w:line="240" w:lineRule="auto"/>
        <w:ind w:left="284" w:hanging="284"/>
        <w:jc w:val="both"/>
        <w:rPr>
          <w:rFonts w:ascii="Arial" w:hAnsi="Arial" w:cs="Arial"/>
          <w:lang w:val="bg-BG"/>
        </w:rPr>
      </w:pPr>
    </w:p>
    <w:p w:rsidR="005B446A" w:rsidRPr="009A6993" w:rsidRDefault="005B446A" w:rsidP="005B446A">
      <w:pPr>
        <w:pStyle w:val="ListParagraph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Какво не ви хареса в процеса на обучение по докторската програма по имунология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9066"/>
      </w:tblGrid>
      <w:tr w:rsidR="005B446A" w:rsidRPr="009A6993" w:rsidTr="006B4936">
        <w:tc>
          <w:tcPr>
            <w:tcW w:w="9066" w:type="dxa"/>
          </w:tcPr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</w:tc>
      </w:tr>
    </w:tbl>
    <w:p w:rsidR="005B446A" w:rsidRPr="009A6993" w:rsidRDefault="005B446A" w:rsidP="005B446A">
      <w:pPr>
        <w:spacing w:after="0" w:line="240" w:lineRule="auto"/>
        <w:ind w:left="284" w:hanging="284"/>
        <w:jc w:val="both"/>
        <w:rPr>
          <w:rFonts w:ascii="Arial" w:hAnsi="Arial" w:cs="Arial"/>
          <w:lang w:val="bg-BG"/>
        </w:rPr>
      </w:pPr>
    </w:p>
    <w:p w:rsidR="005B446A" w:rsidRPr="009A6993" w:rsidRDefault="005B446A" w:rsidP="005B446A">
      <w:pPr>
        <w:pStyle w:val="ListParagraph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Какво може да се подобри по-отношение на докторската програма по имунология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9071"/>
      </w:tblGrid>
      <w:tr w:rsidR="005B446A" w:rsidRPr="009A6993" w:rsidTr="006B4936">
        <w:tc>
          <w:tcPr>
            <w:tcW w:w="9071" w:type="dxa"/>
          </w:tcPr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</w:tc>
      </w:tr>
    </w:tbl>
    <w:p w:rsidR="005B446A" w:rsidRPr="009A6993" w:rsidRDefault="005B446A" w:rsidP="005B446A">
      <w:pPr>
        <w:jc w:val="both"/>
        <w:rPr>
          <w:rFonts w:ascii="Arial" w:hAnsi="Arial" w:cs="Arial"/>
          <w:lang w:val="bg-BG"/>
        </w:rPr>
      </w:pPr>
    </w:p>
    <w:p w:rsidR="005B446A" w:rsidRPr="009A6993" w:rsidRDefault="005B446A" w:rsidP="005B446A">
      <w:pPr>
        <w:spacing w:after="0" w:line="240" w:lineRule="auto"/>
        <w:jc w:val="both"/>
        <w:rPr>
          <w:rFonts w:ascii="Arial" w:hAnsi="Arial" w:cs="Arial"/>
          <w:b/>
          <w:bCs/>
          <w:lang w:val="bg-BG"/>
        </w:rPr>
      </w:pPr>
      <w:r w:rsidRPr="009A6993">
        <w:rPr>
          <w:rFonts w:ascii="Arial" w:hAnsi="Arial" w:cs="Arial"/>
          <w:b/>
          <w:bCs/>
          <w:lang w:val="bg-BG"/>
        </w:rPr>
        <w:t>Оценка на материално техническата база в Департамент по имунология</w:t>
      </w:r>
    </w:p>
    <w:p w:rsidR="005B446A" w:rsidRPr="009A6993" w:rsidRDefault="005B446A" w:rsidP="005B446A">
      <w:pPr>
        <w:pStyle w:val="ListParagraph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Материално техническата база отговаря ли на очакванията ви</w:t>
      </w:r>
    </w:p>
    <w:p w:rsidR="005B446A" w:rsidRPr="009A6993" w:rsidRDefault="005B446A" w:rsidP="005B446A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Да</w:t>
      </w:r>
    </w:p>
    <w:p w:rsidR="005B446A" w:rsidRPr="009A6993" w:rsidRDefault="005B446A" w:rsidP="005B446A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По-скоро да</w:t>
      </w:r>
    </w:p>
    <w:p w:rsidR="005B446A" w:rsidRPr="009A6993" w:rsidRDefault="005B446A" w:rsidP="005B446A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lastRenderedPageBreak/>
        <w:t>По-скоро не</w:t>
      </w:r>
    </w:p>
    <w:p w:rsidR="005B446A" w:rsidRPr="009A6993" w:rsidRDefault="005B446A" w:rsidP="005B446A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Не</w:t>
      </w:r>
    </w:p>
    <w:p w:rsidR="005B446A" w:rsidRPr="009A6993" w:rsidRDefault="005B446A" w:rsidP="005B446A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Без отговор</w:t>
      </w:r>
    </w:p>
    <w:p w:rsidR="005B446A" w:rsidRPr="009A6993" w:rsidRDefault="005B446A" w:rsidP="005B446A">
      <w:pPr>
        <w:pStyle w:val="ListParagraph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Материално техническата база подсигури ли извършване на експерименталната работа  в срок</w:t>
      </w:r>
    </w:p>
    <w:p w:rsidR="005B446A" w:rsidRPr="009A6993" w:rsidRDefault="005B446A" w:rsidP="005B446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Да</w:t>
      </w:r>
    </w:p>
    <w:p w:rsidR="005B446A" w:rsidRPr="009A6993" w:rsidRDefault="005B446A" w:rsidP="005B446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По-скоро да</w:t>
      </w:r>
    </w:p>
    <w:p w:rsidR="005B446A" w:rsidRPr="009A6993" w:rsidRDefault="005B446A" w:rsidP="005B446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По-скоро не</w:t>
      </w:r>
    </w:p>
    <w:p w:rsidR="005B446A" w:rsidRPr="009A6993" w:rsidRDefault="005B446A" w:rsidP="005B446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Не</w:t>
      </w:r>
    </w:p>
    <w:p w:rsidR="005B446A" w:rsidRPr="009A6993" w:rsidRDefault="005B446A" w:rsidP="005B446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Без отговор</w:t>
      </w:r>
    </w:p>
    <w:p w:rsidR="005B446A" w:rsidRPr="009A6993" w:rsidRDefault="005B446A" w:rsidP="005B446A">
      <w:pPr>
        <w:pStyle w:val="ListParagraph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Наличен ли е достъп до подходяща литература и бази данни</w:t>
      </w:r>
    </w:p>
    <w:p w:rsidR="005B446A" w:rsidRPr="009A6993" w:rsidRDefault="005B446A" w:rsidP="005B446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Да</w:t>
      </w:r>
    </w:p>
    <w:p w:rsidR="005B446A" w:rsidRPr="009A6993" w:rsidRDefault="005B446A" w:rsidP="005B446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По-скоро да</w:t>
      </w:r>
    </w:p>
    <w:p w:rsidR="005B446A" w:rsidRPr="009A6993" w:rsidRDefault="005B446A" w:rsidP="005B446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По-скоро не</w:t>
      </w:r>
    </w:p>
    <w:p w:rsidR="005B446A" w:rsidRPr="009A6993" w:rsidRDefault="005B446A" w:rsidP="005B446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Не</w:t>
      </w:r>
    </w:p>
    <w:p w:rsidR="005B446A" w:rsidRPr="009A6993" w:rsidRDefault="005B446A" w:rsidP="005B446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Без отговор</w:t>
      </w:r>
    </w:p>
    <w:p w:rsidR="005B446A" w:rsidRPr="009A6993" w:rsidRDefault="005B446A" w:rsidP="005B446A">
      <w:pPr>
        <w:pStyle w:val="ListParagraph"/>
        <w:numPr>
          <w:ilvl w:val="0"/>
          <w:numId w:val="7"/>
        </w:numPr>
        <w:tabs>
          <w:tab w:val="left" w:pos="567"/>
        </w:tabs>
        <w:spacing w:after="0" w:line="240" w:lineRule="auto"/>
        <w:ind w:left="284" w:hanging="284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Има ли достатъчно информация за научни семинари, курсове, форуми и обучения по имунология</w:t>
      </w:r>
    </w:p>
    <w:p w:rsidR="005B446A" w:rsidRPr="009A6993" w:rsidRDefault="005B446A" w:rsidP="005B446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Да</w:t>
      </w:r>
    </w:p>
    <w:p w:rsidR="005B446A" w:rsidRPr="009A6993" w:rsidRDefault="005B446A" w:rsidP="005B446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По-скоро да</w:t>
      </w:r>
    </w:p>
    <w:p w:rsidR="005B446A" w:rsidRPr="009A6993" w:rsidRDefault="005B446A" w:rsidP="005B446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По-скоро не</w:t>
      </w:r>
    </w:p>
    <w:p w:rsidR="005B446A" w:rsidRPr="009A6993" w:rsidRDefault="005B446A" w:rsidP="005B446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Не</w:t>
      </w:r>
    </w:p>
    <w:p w:rsidR="005B446A" w:rsidRPr="009A6993" w:rsidRDefault="005B446A" w:rsidP="005B446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Без отговор</w:t>
      </w:r>
    </w:p>
    <w:p w:rsidR="005B446A" w:rsidRPr="009A6993" w:rsidRDefault="005B446A" w:rsidP="005B446A">
      <w:pPr>
        <w:pStyle w:val="ListParagraph"/>
        <w:numPr>
          <w:ilvl w:val="0"/>
          <w:numId w:val="7"/>
        </w:numPr>
        <w:tabs>
          <w:tab w:val="left" w:pos="567"/>
        </w:tabs>
        <w:spacing w:after="0" w:line="240" w:lineRule="auto"/>
        <w:ind w:left="284" w:hanging="284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Има ли достъп до специализиран софтуер</w:t>
      </w:r>
    </w:p>
    <w:p w:rsidR="005B446A" w:rsidRPr="009A6993" w:rsidRDefault="005B446A" w:rsidP="005B446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Да</w:t>
      </w:r>
    </w:p>
    <w:p w:rsidR="005B446A" w:rsidRPr="009A6993" w:rsidRDefault="005B446A" w:rsidP="005B446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По-скоро да</w:t>
      </w:r>
    </w:p>
    <w:p w:rsidR="005B446A" w:rsidRPr="009A6993" w:rsidRDefault="005B446A" w:rsidP="005B446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По-скоро не</w:t>
      </w:r>
    </w:p>
    <w:p w:rsidR="005B446A" w:rsidRPr="009A6993" w:rsidRDefault="005B446A" w:rsidP="005B446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Не</w:t>
      </w:r>
    </w:p>
    <w:p w:rsidR="005B446A" w:rsidRPr="009A6993" w:rsidRDefault="005B446A" w:rsidP="005B446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Без отговор</w:t>
      </w:r>
    </w:p>
    <w:p w:rsidR="005B446A" w:rsidRPr="009A6993" w:rsidRDefault="005B446A" w:rsidP="005B446A">
      <w:pPr>
        <w:spacing w:after="0" w:line="240" w:lineRule="auto"/>
        <w:jc w:val="both"/>
        <w:rPr>
          <w:rFonts w:ascii="Arial" w:hAnsi="Arial" w:cs="Arial"/>
          <w:b/>
          <w:bCs/>
          <w:lang w:val="bg-BG"/>
        </w:rPr>
      </w:pPr>
    </w:p>
    <w:p w:rsidR="005B446A" w:rsidRPr="009A6993" w:rsidRDefault="005B446A" w:rsidP="005B446A">
      <w:pPr>
        <w:spacing w:after="0" w:line="240" w:lineRule="auto"/>
        <w:jc w:val="both"/>
        <w:rPr>
          <w:rFonts w:ascii="Arial" w:hAnsi="Arial" w:cs="Arial"/>
          <w:b/>
          <w:bCs/>
          <w:lang w:val="bg-BG"/>
        </w:rPr>
      </w:pPr>
      <w:r w:rsidRPr="009A6993">
        <w:rPr>
          <w:rFonts w:ascii="Arial" w:hAnsi="Arial" w:cs="Arial"/>
          <w:b/>
          <w:bCs/>
          <w:lang w:val="bg-BG"/>
        </w:rPr>
        <w:t>Оценка на научните ръководители на докторантите</w:t>
      </w:r>
    </w:p>
    <w:p w:rsidR="005B446A" w:rsidRPr="009A6993" w:rsidRDefault="005B446A" w:rsidP="005B446A">
      <w:pPr>
        <w:pStyle w:val="ListParagraph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Вашите научни ръководители съдействали ли са ви по време на обучението за получаване на достатъчно теоретични познания</w:t>
      </w:r>
    </w:p>
    <w:p w:rsidR="005B446A" w:rsidRPr="009A6993" w:rsidRDefault="005B446A" w:rsidP="005B446A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Да</w:t>
      </w:r>
    </w:p>
    <w:p w:rsidR="005B446A" w:rsidRPr="009A6993" w:rsidRDefault="005B446A" w:rsidP="005B446A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По-скоро да</w:t>
      </w:r>
    </w:p>
    <w:p w:rsidR="005B446A" w:rsidRPr="009A6993" w:rsidRDefault="005B446A" w:rsidP="005B446A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По-скоро не</w:t>
      </w:r>
    </w:p>
    <w:p w:rsidR="005B446A" w:rsidRPr="009A6993" w:rsidRDefault="005B446A" w:rsidP="005B446A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Не</w:t>
      </w:r>
    </w:p>
    <w:p w:rsidR="005B446A" w:rsidRPr="009A6993" w:rsidRDefault="005B446A" w:rsidP="005B446A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Без отговор</w:t>
      </w:r>
    </w:p>
    <w:p w:rsidR="005B446A" w:rsidRPr="009A6993" w:rsidRDefault="005B446A" w:rsidP="005B446A">
      <w:pPr>
        <w:pStyle w:val="ListParagraph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Вашите научни ръководители съдействали ли са ви по време на обучението за получаване на достатъчно практически опит и умения в областта на имунология</w:t>
      </w:r>
    </w:p>
    <w:p w:rsidR="005B446A" w:rsidRPr="009A6993" w:rsidRDefault="005B446A" w:rsidP="005B446A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Да</w:t>
      </w:r>
    </w:p>
    <w:p w:rsidR="005B446A" w:rsidRPr="009A6993" w:rsidRDefault="005B446A" w:rsidP="005B446A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По-скоро да</w:t>
      </w:r>
    </w:p>
    <w:p w:rsidR="005B446A" w:rsidRPr="009A6993" w:rsidRDefault="005B446A" w:rsidP="005B446A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По-скоро не</w:t>
      </w:r>
    </w:p>
    <w:p w:rsidR="005B446A" w:rsidRPr="009A6993" w:rsidRDefault="005B446A" w:rsidP="005B446A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Не</w:t>
      </w:r>
    </w:p>
    <w:p w:rsidR="005B446A" w:rsidRPr="009A6993" w:rsidRDefault="005B446A" w:rsidP="005B446A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Без отговор</w:t>
      </w:r>
    </w:p>
    <w:p w:rsidR="005B446A" w:rsidRPr="009A6993" w:rsidRDefault="005B446A" w:rsidP="005B446A">
      <w:pPr>
        <w:pStyle w:val="ListParagraph"/>
        <w:numPr>
          <w:ilvl w:val="0"/>
          <w:numId w:val="10"/>
        </w:numPr>
        <w:tabs>
          <w:tab w:val="left" w:pos="284"/>
        </w:tabs>
        <w:spacing w:after="0" w:line="240" w:lineRule="auto"/>
        <w:ind w:left="709" w:hanging="709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Считате ли, че получените по време на докторантурата теоретична  подготовка и усвоени практически знания и умения ще допринесат за повишаване нивото на Вашата професионална компетентност и реализация?</w:t>
      </w:r>
    </w:p>
    <w:p w:rsidR="005B446A" w:rsidRPr="009A6993" w:rsidRDefault="005B446A" w:rsidP="005B446A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Да</w:t>
      </w:r>
    </w:p>
    <w:p w:rsidR="005B446A" w:rsidRPr="009A6993" w:rsidRDefault="005B446A" w:rsidP="005B446A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lastRenderedPageBreak/>
        <w:t>По-скоро да</w:t>
      </w:r>
    </w:p>
    <w:p w:rsidR="005B446A" w:rsidRPr="009A6993" w:rsidRDefault="005B446A" w:rsidP="005B446A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По-скоро не</w:t>
      </w:r>
    </w:p>
    <w:p w:rsidR="005B446A" w:rsidRPr="009A6993" w:rsidRDefault="005B446A" w:rsidP="005B446A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Не</w:t>
      </w:r>
    </w:p>
    <w:p w:rsidR="005B446A" w:rsidRPr="009A6993" w:rsidRDefault="005B446A" w:rsidP="005B446A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Без отговор</w:t>
      </w:r>
    </w:p>
    <w:p w:rsidR="005B446A" w:rsidRPr="009A6993" w:rsidRDefault="005B446A" w:rsidP="005B446A">
      <w:pPr>
        <w:spacing w:after="0" w:line="240" w:lineRule="auto"/>
        <w:jc w:val="both"/>
        <w:rPr>
          <w:rFonts w:ascii="Arial" w:hAnsi="Arial" w:cs="Arial"/>
          <w:b/>
          <w:bCs/>
          <w:lang w:val="bg-BG"/>
        </w:rPr>
      </w:pPr>
    </w:p>
    <w:p w:rsidR="005B446A" w:rsidRPr="009A6993" w:rsidRDefault="005B446A" w:rsidP="005B446A">
      <w:pPr>
        <w:spacing w:after="0" w:line="240" w:lineRule="auto"/>
        <w:jc w:val="both"/>
        <w:rPr>
          <w:rFonts w:ascii="Arial" w:hAnsi="Arial" w:cs="Arial"/>
          <w:b/>
          <w:bCs/>
          <w:lang w:val="bg-BG"/>
        </w:rPr>
      </w:pPr>
      <w:r w:rsidRPr="009A6993">
        <w:rPr>
          <w:rFonts w:ascii="Arial" w:hAnsi="Arial" w:cs="Arial"/>
          <w:b/>
          <w:bCs/>
          <w:lang w:val="bg-BG"/>
        </w:rPr>
        <w:t>Имате ли препоръки за подобряване на организацията и качеството на учебния процес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B446A" w:rsidRPr="009A6993" w:rsidTr="006B4936">
        <w:tc>
          <w:tcPr>
            <w:tcW w:w="9350" w:type="dxa"/>
          </w:tcPr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  <w:p w:rsidR="005B446A" w:rsidRPr="009A6993" w:rsidRDefault="005B446A" w:rsidP="006B4936">
            <w:pPr>
              <w:jc w:val="both"/>
              <w:rPr>
                <w:rFonts w:ascii="Arial" w:hAnsi="Arial" w:cs="Arial"/>
                <w:lang w:val="bg-BG"/>
              </w:rPr>
            </w:pPr>
          </w:p>
        </w:tc>
      </w:tr>
    </w:tbl>
    <w:p w:rsidR="005B446A" w:rsidRPr="009A6993" w:rsidRDefault="005B446A" w:rsidP="005B446A">
      <w:pPr>
        <w:jc w:val="both"/>
        <w:rPr>
          <w:rFonts w:ascii="Arial" w:hAnsi="Arial" w:cs="Arial"/>
          <w:lang w:val="bg-BG"/>
        </w:rPr>
      </w:pPr>
    </w:p>
    <w:p w:rsidR="005B446A" w:rsidRPr="009A6993" w:rsidRDefault="005B446A" w:rsidP="005B446A">
      <w:pPr>
        <w:jc w:val="both"/>
        <w:rPr>
          <w:rFonts w:ascii="Arial" w:hAnsi="Arial" w:cs="Arial"/>
          <w:lang w:val="bg-BG"/>
        </w:rPr>
      </w:pPr>
      <w:r w:rsidRPr="009A6993">
        <w:rPr>
          <w:rFonts w:ascii="Arial" w:hAnsi="Arial" w:cs="Arial"/>
          <w:lang w:val="bg-BG"/>
        </w:rPr>
        <w:t>Дата на попълване:</w:t>
      </w:r>
    </w:p>
    <w:p w:rsidR="005B446A" w:rsidRDefault="005B446A" w:rsidP="005B446A">
      <w:pPr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p w:rsidR="00D8620B" w:rsidRDefault="005B446A" w:rsidP="005B446A">
      <w:pPr>
        <w:spacing w:after="200" w:line="276" w:lineRule="auto"/>
      </w:pPr>
      <w:r>
        <w:rPr>
          <w:rFonts w:ascii="Times New Roman" w:hAnsi="Times New Roman" w:cs="Times New Roman"/>
          <w:b/>
          <w:bCs/>
          <w:sz w:val="24"/>
          <w:szCs w:val="24"/>
          <w:lang w:val="bg-BG"/>
        </w:rPr>
        <w:br w:type="page"/>
      </w:r>
    </w:p>
    <w:sectPr w:rsidR="00D8620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651BE2"/>
    <w:multiLevelType w:val="hybridMultilevel"/>
    <w:tmpl w:val="74FC6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530795"/>
    <w:multiLevelType w:val="hybridMultilevel"/>
    <w:tmpl w:val="A8CC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7A67E5"/>
    <w:multiLevelType w:val="hybridMultilevel"/>
    <w:tmpl w:val="A3AEF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B36468"/>
    <w:multiLevelType w:val="hybridMultilevel"/>
    <w:tmpl w:val="729C6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AD6B47"/>
    <w:multiLevelType w:val="hybridMultilevel"/>
    <w:tmpl w:val="A2A04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145618"/>
    <w:multiLevelType w:val="hybridMultilevel"/>
    <w:tmpl w:val="05387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A8D12E1"/>
    <w:multiLevelType w:val="hybridMultilevel"/>
    <w:tmpl w:val="5CBC17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BCF5872"/>
    <w:multiLevelType w:val="hybridMultilevel"/>
    <w:tmpl w:val="758AA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F13470"/>
    <w:multiLevelType w:val="hybridMultilevel"/>
    <w:tmpl w:val="E27A1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7B7370E"/>
    <w:multiLevelType w:val="hybridMultilevel"/>
    <w:tmpl w:val="7B420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C812BBF"/>
    <w:multiLevelType w:val="hybridMultilevel"/>
    <w:tmpl w:val="FB44E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3FF1664"/>
    <w:multiLevelType w:val="hybridMultilevel"/>
    <w:tmpl w:val="7B5CD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68A332B"/>
    <w:multiLevelType w:val="hybridMultilevel"/>
    <w:tmpl w:val="11C8A9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5"/>
  </w:num>
  <w:num w:numId="3">
    <w:abstractNumId w:val="3"/>
  </w:num>
  <w:num w:numId="4">
    <w:abstractNumId w:val="10"/>
  </w:num>
  <w:num w:numId="5">
    <w:abstractNumId w:val="2"/>
  </w:num>
  <w:num w:numId="6">
    <w:abstractNumId w:val="9"/>
  </w:num>
  <w:num w:numId="7">
    <w:abstractNumId w:val="0"/>
  </w:num>
  <w:num w:numId="8">
    <w:abstractNumId w:val="1"/>
  </w:num>
  <w:num w:numId="9">
    <w:abstractNumId w:val="12"/>
  </w:num>
  <w:num w:numId="10">
    <w:abstractNumId w:val="6"/>
  </w:num>
  <w:num w:numId="11">
    <w:abstractNumId w:val="11"/>
  </w:num>
  <w:num w:numId="12">
    <w:abstractNumId w:val="4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t7AwMTMyNTYxMjNS0lEKTi0uzszPAykwrAUAsPWPDywAAAA="/>
  </w:docVars>
  <w:rsids>
    <w:rsidRoot w:val="005B446A"/>
    <w:rsid w:val="002409D1"/>
    <w:rsid w:val="005B446A"/>
    <w:rsid w:val="00BB5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446A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446A"/>
    <w:pPr>
      <w:ind w:left="720"/>
      <w:contextualSpacing/>
    </w:pPr>
  </w:style>
  <w:style w:type="table" w:styleId="TableGrid">
    <w:name w:val="Table Grid"/>
    <w:basedOn w:val="TableNormal"/>
    <w:uiPriority w:val="59"/>
    <w:rsid w:val="005B446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446A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446A"/>
    <w:pPr>
      <w:ind w:left="720"/>
      <w:contextualSpacing/>
    </w:pPr>
  </w:style>
  <w:style w:type="table" w:styleId="TableGrid">
    <w:name w:val="Table Grid"/>
    <w:basedOn w:val="TableNormal"/>
    <w:uiPriority w:val="59"/>
    <w:rsid w:val="005B446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xx</dc:creator>
  <cp:lastModifiedBy>xxx</cp:lastModifiedBy>
  <cp:revision>1</cp:revision>
  <dcterms:created xsi:type="dcterms:W3CDTF">2023-04-04T10:47:00Z</dcterms:created>
  <dcterms:modified xsi:type="dcterms:W3CDTF">2023-04-04T10:48:00Z</dcterms:modified>
</cp:coreProperties>
</file>